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Abu</w:t>
      </w:r>
      <w:r>
        <w:t xml:space="preserve"> </w:t>
      </w:r>
      <w:r>
        <w:t xml:space="preserve">Dhabi</w:t>
      </w:r>
    </w:p>
    <w:bookmarkStart w:id="23" w:name="X2aa9f5f306b88e23eb19cf39f8c064fe3780d8b"/>
    <w:p>
      <w:pPr>
        <w:pStyle w:val="Heading1"/>
      </w:pPr>
      <w:r>
        <w:t xml:space="preserve">Internship Application Letter for Astronom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bookmarkStart w:id="20" w:name="date"/>
    <w:p>
      <w:pPr>
        <w:pStyle w:val="Heading2"/>
      </w:pPr>
      <w:r>
        <w:t xml:space="preserve">Date</w:t>
      </w:r>
    </w:p>
    <w:p>
      <w:pPr>
        <w:pStyle w:val="FirstParagraph"/>
      </w:pPr>
      <w:r>
        <w:t xml:space="preserve">[Current Date]</w:t>
      </w:r>
    </w:p>
    <w:bookmarkEnd w:id="20"/>
    <w:bookmarkStart w:id="21" w:name="hiring-committee"/>
    <w:p>
      <w:pPr>
        <w:pStyle w:val="Heading2"/>
      </w:pPr>
      <w:r>
        <w:t xml:space="preserve">Hiring Committee</w:t>
      </w:r>
    </w:p>
    <w:p>
      <w:pPr>
        <w:pStyle w:val="FirstParagraph"/>
      </w:pPr>
      <w:r>
        <w:t xml:space="preserve">Abu Dhabi Astronomical Society</w:t>
      </w:r>
    </w:p>
    <w:p>
      <w:pPr>
        <w:pStyle w:val="BodyText"/>
      </w:pPr>
      <w:r>
        <w:t xml:space="preserve">United Arab Emirates Space Agency (UAESA) Headquarters</w:t>
      </w:r>
    </w:p>
    <w:p>
      <w:pPr>
        <w:pStyle w:val="BodyText"/>
      </w:pPr>
      <w:r>
        <w:t xml:space="preserve">Abu Dhabi, United Arab Emirates</w:t>
      </w:r>
    </w:p>
    <w:bookmarkEnd w:id="21"/>
    <w:bookmarkStart w:id="22" w:name="Xeed3c0e54fc94e20c9f13ea7734a6b30945982f"/>
    <w:p>
      <w:pPr>
        <w:pStyle w:val="Heading2"/>
      </w:pPr>
      <w:r>
        <w:t xml:space="preserve">Subject: Application for Astronomy Internship at the Abu Dhabi Astronomical Research Initiative</w:t>
      </w:r>
    </w:p>
    <w:p>
      <w:pPr>
        <w:pStyle w:val="FirstParagraph"/>
      </w:pPr>
      <w:r>
        <w:t xml:space="preserve">Dear Hiring Committee,</w:t>
      </w:r>
    </w:p>
    <w:p>
      <w:pPr>
        <w:pStyle w:val="BodyText"/>
      </w:pPr>
      <w:r>
        <w:t xml:space="preserve">It is with profound enthusiasm and deep admiration for the United Arab Emirates’ visionary advancements in space science that I submit my application for the Astronomy Internship position at your esteemed institution in Abu Dhabi. As a dedicated astronomy student at [Your University], deeply immersed in the theoretical and observational aspects of astrophysics, I have long aspired to contribute to an institution that embodies both scientific excellence and national ambition—qualities epitomized by the United Arab Emirates’ rapidly evolving space sector, particularly within Abu Dhabi’s thriving research ecosystem.</w:t>
      </w:r>
    </w:p>
    <w:p>
      <w:pPr>
        <w:pStyle w:val="BodyText"/>
      </w:pPr>
      <w:r>
        <w:t xml:space="preserve">The United Arab Emirates has made extraordinary strides in space exploration through initiatives like the Mars Hope Probe (Al Amal), the UAE Space Agency’s strategic partnerships, and ambitious projects such as the planned Abu Dhabi Space Museum. These endeavors reflect a national commitment to positioning the UAE as a global leader in space science—a mission I am eager to support through hands-on research within your organization. My academic journey has prepared me precisely for this opportunity, with coursework spanning stellar astrophysics, celestial mechanics, radio astronomy fundamentals, and advanced data analysis techniques using Python and IDL. I have also completed a university-led project analyzing photometric data from the Las Cumbres Observatory network to study variable stars in the Andromeda galaxy—a project directly relevant to the observational research conducted at Abu Dhabi’s strategic observatories.</w:t>
      </w:r>
    </w:p>
    <w:p>
      <w:pPr>
        <w:pStyle w:val="BodyText"/>
      </w:pPr>
      <w:r>
        <w:t xml:space="preserve">My technical skills align seamlessly with your internship requirements. I am proficient in processing astronomical images using AstroImageJ and IRAF, capable of running simulations with C++ for celestial motion modeling, and experienced in statistical analysis of spectral data to determine stellar composition. During my undergraduate research at [Your University’s Observatory], I contributed to a study mapping dark matter distribution in galaxy clusters through gravitational lensing—utilizing techniques that are increasingly vital for UAE Space Agency’s deep-space exploration goals. Furthermore, my fluency in Arabic (intermediate level) and extensive cultural sensitivity training will enable me to integrate effectively into Abu Dhabi’s diverse scientific community while respecting the rich heritage of this Emirati capital.</w:t>
      </w:r>
    </w:p>
    <w:p>
      <w:pPr>
        <w:pStyle w:val="BodyText"/>
      </w:pPr>
      <w:r>
        <w:t xml:space="preserve">What compels me most about this opportunity is the unique convergence of pristine observational conditions and cutting-edge research infrastructure in Abu Dhabi. The UAE’s geographical advantage—offering some of the clearest night skies in the Middle East, particularly near Al Ain and Liwa Oases—provides an ideal environment for ground-based astronomy, a factor I’ve studied extensively. I am eager to apply my skills at your facility to support projects such as monitoring transient cosmic events or contributing to satellite data analysis for the UAE’s growing fleet of Earth-observation spacecraft. My understanding of the United Arab Emirates’ strategic vision, particularly its alignment with Vision 2030 and national space strategy, drives my desire to contribute not just as an intern but as a future collaborator in advancing Abu Dhabi’s status as a nexus for astronomical discovery.</w:t>
      </w:r>
    </w:p>
    <w:p>
      <w:pPr>
        <w:pStyle w:val="BodyText"/>
      </w:pPr>
      <w:r>
        <w:t xml:space="preserve">Throughout my academic career, I have prioritized interdisciplinary collaboration—a principle central to modern astronomy. At [Your University], I co-led a student team that partnered with the university’s engineering department to design an affordable telescope mount prototype, which was later showcased at the International Astronomical Union Student Workshop. This experience taught me how vital communication is between technical disciplines—precisely the collaborative spirit I observed within UAE Space Agency’s recent partnerships with institutions like Khalifa University and MBZUAI. I am confident in my ability to quickly contribute to your team’s ongoing work on space weather monitoring, deep-space navigation, or exoplanet characterization initiatives.</w:t>
      </w:r>
    </w:p>
    <w:p>
      <w:pPr>
        <w:pStyle w:val="BodyText"/>
      </w:pPr>
      <w:r>
        <w:t xml:space="preserve">Furthermore, Abu Dhabi represents a unique confluence of ancient astronomical traditions and futuristic innovation. As someone who has studied the historical role of Arabian astronomers like Al-Sufi (who cataloged stars in the 10th century) and their influence on modern astrophysics, I feel a profound connection to the cultural legacy we aim to advance. The United Arab Emirates’ investment in facilities like the Al Ainy Observatory and its support for global astronomy collaborations—such as hosting the International Astronomical Union’s workshops—demonstrates a commitment to both preserving astronomical heritage and pioneering new frontiers. This ethos deeply resonates with my professional values.</w:t>
      </w:r>
    </w:p>
    <w:p>
      <w:pPr>
        <w:pStyle w:val="BodyText"/>
      </w:pPr>
      <w:r>
        <w:t xml:space="preserve">I am fully committed to dedicating myself entirely to this Internship Application Letter, recognizing its significance as a pivotal step in my journey toward becoming an astronomer who serves both global science and the UAE’s inspirational space mission. The opportunity to learn under experts at the heart of Abu Dhabi’s scientific renaissance—while contributing meaningfully to projects that extend humanity’s understanding of the cosmos—is an honor I am prepared to earn through relentless effort, intellectual curiosity, and respect for your institution’s legacy.</w:t>
      </w:r>
    </w:p>
    <w:p>
      <w:pPr>
        <w:pStyle w:val="BodyText"/>
      </w:pPr>
      <w:r>
        <w:t xml:space="preserve">Thank you for considering my application. I have attached my resume and academic transcripts for your review and welcome the opportunity to discuss how my skills in data analysis, observational techniques, and cross-cultural collaboration can support the research goals of Abu Dhabi’s astronomy community. I look forward to the possibility of contributing to a future where Emirati scientists lead humanity’s exploration of the stars.</w:t>
      </w:r>
    </w:p>
    <w:p>
      <w:pPr>
        <w:pStyle w:val="BodyText"/>
      </w:pPr>
      <w:r>
        <w:t xml:space="preserve">Sincerely,</w:t>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Abu Dhabi</dc:title>
  <dc:creator/>
  <dc:language>en</dc:language>
  <cp:keywords/>
  <dcterms:created xsi:type="dcterms:W3CDTF">2026-07-21T11:03:36Z</dcterms:created>
  <dcterms:modified xsi:type="dcterms:W3CDTF">2026-07-21T11:03:36Z</dcterms:modified>
</cp:coreProperties>
</file>

<file path=docProps/custom.xml><?xml version="1.0" encoding="utf-8"?>
<Properties xmlns="http://schemas.openxmlformats.org/officeDocument/2006/custom-properties" xmlns:vt="http://schemas.openxmlformats.org/officeDocument/2006/docPropsVTypes"/>
</file>